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0CF6D3BC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>
        <w:r w:rsidR="00C16778">
          <w:rPr>
            <w:rStyle w:val="InternetLink"/>
            <w:lang w:val="bg-BG"/>
          </w:rPr>
          <w:t>https://judge.softuni.org/</w:t>
        </w:r>
        <w:r w:rsidR="00C16778">
          <w:rPr>
            <w:rStyle w:val="InternetLink"/>
            <w:lang w:val="bg-BG"/>
          </w:rPr>
          <w:t>C</w:t>
        </w:r>
        <w:r w:rsidR="00C16778">
          <w:rPr>
            <w:rStyle w:val="InternetLink"/>
            <w:lang w:val="bg-BG"/>
          </w:rPr>
          <w:t>ontests/1725</w:t>
        </w:r>
      </w:hyperlink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players_count}; Team B - {players_count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OutOfStock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JustInCase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Eggs StuffedAnimal Cozonac Sweets EasterBunny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ChocolateEgg</w:t>
            </w:r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tuffedAnimal Spoon Sweets EasterBunny ChocolateEgg</w:t>
            </w:r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r>
              <w:rPr>
                <w:rFonts w:ascii="Consolas" w:hAnsi="Consolas" w:cstheme="minorHAnsi"/>
                <w:b/>
              </w:rPr>
              <w:t>OutOfStock</w:t>
            </w:r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Cozonac Sweets EasterBunny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r>
              <w:rPr>
                <w:rFonts w:ascii="Consolas" w:hAnsi="Consolas" w:cstheme="minorHAnsi"/>
                <w:b/>
              </w:rPr>
              <w:t>JustInCase</w:t>
            </w:r>
            <w:r>
              <w:rPr>
                <w:rFonts w:cstheme="minorHAnsi"/>
              </w:rPr>
              <w:t>" command, which means we need to replace the last value in our list with "</w:t>
            </w:r>
            <w:r>
              <w:rPr>
                <w:rFonts w:ascii="Consolas" w:hAnsi="Consolas" w:cstheme="minorHAnsi"/>
                <w:b/>
              </w:rPr>
              <w:t>ChocolateEggs</w:t>
            </w:r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hocolateEggs</w:t>
            </w:r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>StuffedAnimal Spoon Sweets EasterBunny ChocolateEggs</w:t>
            </w:r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weets Cozonac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weets Cozonac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{</w:t>
      </w:r>
      <w:r w:rsidRPr="00402F4B">
        <w:rPr>
          <w:rFonts w:ascii="Consolas" w:hAnsi="Consolas"/>
          <w:b/>
        </w:rPr>
        <w:t>typeOfFire</w:t>
      </w:r>
      <w:r w:rsidRPr="00402F4B">
        <w:rPr>
          <w:rFonts w:ascii="Consolas" w:hAnsi="Consolas"/>
          <w:b/>
          <w:lang w:val="bg-BG"/>
        </w:rPr>
        <w:t>} 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N</w:t>
      </w:r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price|type-&gt;price|type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priceN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newPrices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>event1|event2| … eventN</w:t>
      </w:r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lastRenderedPageBreak/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r>
        <w:rPr>
          <w:rFonts w:ascii="Consolas" w:hAnsi="Consolas"/>
          <w:b/>
        </w:rPr>
        <w:t>gained_energy</w:t>
      </w:r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r w:rsidR="0030104F">
        <w:rPr>
          <w:rFonts w:ascii="Consolas" w:hAnsi="Consolas"/>
          <w:b/>
        </w:rPr>
        <w:t>current_energy</w:t>
      </w:r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8DE08" w14:textId="77777777" w:rsidR="000A2949" w:rsidRDefault="000A2949">
      <w:pPr>
        <w:spacing w:before="0" w:after="0" w:line="240" w:lineRule="auto"/>
      </w:pPr>
      <w:r>
        <w:separator/>
      </w:r>
    </w:p>
  </w:endnote>
  <w:endnote w:type="continuationSeparator" w:id="0">
    <w:p w14:paraId="6A77F9F3" w14:textId="77777777" w:rsidR="000A2949" w:rsidRDefault="000A294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6AC63" w14:textId="77777777" w:rsidR="000A2949" w:rsidRDefault="000A2949">
      <w:pPr>
        <w:spacing w:before="0" w:after="0" w:line="240" w:lineRule="auto"/>
      </w:pPr>
      <w:r>
        <w:separator/>
      </w:r>
    </w:p>
  </w:footnote>
  <w:footnote w:type="continuationSeparator" w:id="0">
    <w:p w14:paraId="69583DCE" w14:textId="77777777" w:rsidR="000A2949" w:rsidRDefault="000A294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9"/>
  </w:num>
  <w:num w:numId="2" w16cid:durableId="289939365">
    <w:abstractNumId w:val="5"/>
  </w:num>
  <w:num w:numId="3" w16cid:durableId="1339653841">
    <w:abstractNumId w:val="6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8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0A2949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402F4B"/>
    <w:rsid w:val="00430EE0"/>
    <w:rsid w:val="004324E9"/>
    <w:rsid w:val="00450B25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95E9E"/>
    <w:rsid w:val="00AB1AC8"/>
    <w:rsid w:val="00AC2AE9"/>
    <w:rsid w:val="00B01753"/>
    <w:rsid w:val="00BA1521"/>
    <w:rsid w:val="00BA6B11"/>
    <w:rsid w:val="00BF5D79"/>
    <w:rsid w:val="00C143D7"/>
    <w:rsid w:val="00C16778"/>
    <w:rsid w:val="00C3338A"/>
    <w:rsid w:val="00CB5819"/>
    <w:rsid w:val="00DA1B08"/>
    <w:rsid w:val="00DB3BFB"/>
    <w:rsid w:val="00DD3A9C"/>
    <w:rsid w:val="00DD6B1B"/>
    <w:rsid w:val="00DF575B"/>
    <w:rsid w:val="00E052D7"/>
    <w:rsid w:val="00EC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1</Pages>
  <Words>2097</Words>
  <Characters>1195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58</cp:revision>
  <cp:lastPrinted>2015-10-26T22:35:00Z</cp:lastPrinted>
  <dcterms:created xsi:type="dcterms:W3CDTF">2019-11-12T12:29:00Z</dcterms:created>
  <dcterms:modified xsi:type="dcterms:W3CDTF">2022-08-24T09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